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f0db22100707334cd5e2ef60217f08208c665fe"/>
    <w:p>
      <w:pPr>
        <w:pStyle w:val="Heading1"/>
      </w:pPr>
      <w:r>
        <w:t xml:space="preserve">Cover Letter for School Counselor Position in Germany Berlin</w:t>
      </w:r>
    </w:p>
    <w:p>
      <w:pPr>
        <w:pStyle w:val="FirstParagraph"/>
      </w:pPr>
      <w:r>
        <w:rPr>
          <w:bCs/>
          <w:b/>
        </w:rPr>
        <w:t xml:space="preserve">Dear [Hiring Manager's Name],</w:t>
      </w:r>
    </w:p>
    <w:p>
      <w:pPr>
        <w:pStyle w:val="BodyText"/>
      </w:pPr>
      <w:r>
        <w:t xml:space="preserve">I am writing to express my enthusiasm for the School Counselor position at [School Name] in Germany Berlin. As an experienced educational professional with a deep commitment to student well-being and academic success, I am eager to contribute my expertise to your institution. This opportunity aligns perfectly with my career goals, and I am confident that my background in school counseling, combined with my adaptability to diverse cultural environments, makes me an ideal candidate for this role.</w:t>
      </w:r>
    </w:p>
    <w:p>
      <w:pPr>
        <w:pStyle w:val="BodyText"/>
      </w:pPr>
      <w:r>
        <w:t xml:space="preserve">Throughout my career as a School Counselor, I have focused on fostering holistic development in students by addressing their academic, social, and emotional needs. My work has involved collaborating with educators, parents, and community organizations to create supportive learning environments that empower students to thrive. In my previous role at [Previous School/Organization], I developed individualized intervention plans for over 100 students annually, which resulted in a 35% increase in academic engagement and a significant reduction in disciplinary incidents. These experiences have solidified my belief that effective counseling is a cornerstone of educational excellence.</w:t>
      </w:r>
    </w:p>
    <w:p>
      <w:pPr>
        <w:pStyle w:val="BodyText"/>
      </w:pPr>
      <w:r>
        <w:t xml:space="preserve">What draws me to Germany Berlin specifically is the city’s innovative approach to education and its commitment to fostering inclusive, forward-thinking institutions. Berlin’s dynamic cultural landscape provides a unique opportunity for counselors to address the diverse needs of students from varied backgrounds. I am particularly inspired by the German education system’s emphasis on critical thinking, creativity, and student autonomy. My ability to navigate multicultural environments and my proficiency in English (with ongoing studies in German) would enable me to communicate effectively with both students and staff, ensuring seamless integration into your school community.</w:t>
      </w:r>
    </w:p>
    <w:p>
      <w:pPr>
        <w:pStyle w:val="BodyText"/>
      </w:pPr>
      <w:r>
        <w:t xml:space="preserve">As a School Counselor, I have consistently prioritized building trust-based relationships with students. Whether through one-on-one sessions, group workshops, or crisis intervention, my goal has always been to create a safe space where students feel heard and supported. In Berlin’s fast-paced and diverse educational setting, this approach would be invaluable in helping students navigate challenges such as academic pressure, social integration, or cultural adaptation. I am also passionate about promoting mental health awareness and have led initiatives to incorporate mindfulness practices into school curricula, which I believe could resonate strongly with the values of German schools.</w:t>
      </w:r>
    </w:p>
    <w:p>
      <w:pPr>
        <w:pStyle w:val="BodyText"/>
      </w:pPr>
      <w:r>
        <w:t xml:space="preserve">Germany’s educational framework places a strong emphasis on collaboration between counselors, teachers, and families. My experience in facilitating parent-teacher conferences and developing community outreach programs has equipped me with the skills to foster these partnerships effectively. In Berlin, where family involvement is deeply rooted in the educational process, I am confident that my ability to communicate clearly and work collaboratively would contribute to a cohesive support system for students.</w:t>
      </w:r>
    </w:p>
    <w:p>
      <w:pPr>
        <w:pStyle w:val="BodyText"/>
      </w:pPr>
      <w:r>
        <w:t xml:space="preserve">One of my key strengths as a School Counselor is my adaptability. Having worked in both urban and rural settings, I understand the importance of tailoring strategies to meet the unique needs of each school community. In Berlin, where educational challenges often intersect with socioeconomic and cultural factors, this flexibility would allow me to implement targeted interventions that address root causes rather than symptoms. For example, I have successfully designed after-school mentorship programs that improved graduation rates in underserved populations—a model I am eager to adapt to the Berlin context.</w:t>
      </w:r>
    </w:p>
    <w:p>
      <w:pPr>
        <w:pStyle w:val="BodyText"/>
      </w:pPr>
      <w:r>
        <w:t xml:space="preserve">Moreover, my commitment to professional development aligns with Germany’s rigorous standards for educational professionals. I hold a Master’s degree in Counseling Psychology from [University Name] and am certified in trauma-informed practices, multicultural counseling, and school-based interventions. I also stay current with research on adolescent development and educational equity, which I believe is essential for addressing the evolving needs of students in Berlin’s schools. My goal is to continuously grow as a counselor while contributing to the advancement of your institution’s mission.</w:t>
      </w:r>
    </w:p>
    <w:p>
      <w:pPr>
        <w:pStyle w:val="BodyText"/>
      </w:pPr>
      <w:r>
        <w:t xml:space="preserve">Finally, I am deeply motivated by the opportunity to work in Germany Berlin, a city renowned for its creativity, resilience, and progressive values. The chance to collaborate with educators who share a vision of empowering students through empathy and innovation is truly inspiring. I am eager to bring my expertise in student support services, my passion for educational equity, and my cultural sensitivity to your school. Together, we can create an environment where every student feels valued and equipped to reach their full potential.</w:t>
      </w:r>
    </w:p>
    <w:p>
      <w:pPr>
        <w:pStyle w:val="BodyText"/>
      </w:pPr>
      <w:r>
        <w:t xml:space="preserve">Thank you for considering my application. I would welcome the opportunity to discuss how my background and vision align with the goals of [School Name]. Please feel free to contact me at [Your Phone Number] or [Your Email Address] at your earliest convenience. I look forward to the possibility of contributing to the continued success of your institution.</w:t>
      </w:r>
    </w:p>
    <w:p>
      <w:pPr>
        <w:pStyle w:val="BodyText"/>
      </w:pPr>
      <w:r>
        <w:t xml:space="preserve">Warm regards,</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Germany Berlin</dc:title>
  <dc:creator/>
  <dc:language>en</dc:language>
  <cp:keywords/>
  <dcterms:created xsi:type="dcterms:W3CDTF">2026-07-23T08:08:45Z</dcterms:created>
  <dcterms:modified xsi:type="dcterms:W3CDTF">2026-07-23T08:08:45Z</dcterms:modified>
</cp:coreProperties>
</file>

<file path=docProps/custom.xml><?xml version="1.0" encoding="utf-8"?>
<Properties xmlns="http://schemas.openxmlformats.org/officeDocument/2006/custom-properties" xmlns:vt="http://schemas.openxmlformats.org/officeDocument/2006/docPropsVTypes"/>
</file>